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6B5C1C" w14:textId="77777777" w:rsidR="00E73ABE" w:rsidRPr="00805677" w:rsidRDefault="00805677" w:rsidP="00805677">
      <w:pPr>
        <w:spacing w:line="360" w:lineRule="auto"/>
        <w:jc w:val="center"/>
        <w:rPr>
          <w:b/>
          <w:smallCaps/>
          <w:sz w:val="26"/>
          <w:szCs w:val="26"/>
        </w:rPr>
      </w:pPr>
      <w:bookmarkStart w:id="0" w:name="_GoBack"/>
      <w:bookmarkEnd w:id="0"/>
      <w:r w:rsidRPr="00805677">
        <w:rPr>
          <w:b/>
          <w:smallCaps/>
          <w:sz w:val="26"/>
          <w:szCs w:val="26"/>
        </w:rPr>
        <w:t>Università degli Studi di Ferrara</w:t>
      </w:r>
    </w:p>
    <w:p w14:paraId="7BB987E4" w14:textId="77777777" w:rsidR="00805677" w:rsidRPr="00805677" w:rsidRDefault="00805677" w:rsidP="00805677">
      <w:pPr>
        <w:spacing w:line="360" w:lineRule="auto"/>
        <w:jc w:val="center"/>
        <w:rPr>
          <w:smallCaps/>
          <w:sz w:val="26"/>
          <w:szCs w:val="26"/>
        </w:rPr>
      </w:pPr>
      <w:r w:rsidRPr="00805677">
        <w:rPr>
          <w:smallCaps/>
          <w:sz w:val="26"/>
          <w:szCs w:val="26"/>
        </w:rPr>
        <w:t>*   *   *</w:t>
      </w:r>
    </w:p>
    <w:p w14:paraId="179F4159" w14:textId="77777777" w:rsidR="00805677" w:rsidRDefault="00805677" w:rsidP="00805677">
      <w:pPr>
        <w:spacing w:line="360" w:lineRule="auto"/>
        <w:jc w:val="both"/>
        <w:rPr>
          <w:sz w:val="26"/>
          <w:szCs w:val="26"/>
          <w:u w:val="single"/>
        </w:rPr>
      </w:pPr>
      <w:r w:rsidRPr="00805677">
        <w:rPr>
          <w:sz w:val="26"/>
          <w:szCs w:val="26"/>
          <w:u w:val="single"/>
        </w:rPr>
        <w:t>Oggetto:</w:t>
      </w:r>
      <w:r w:rsidR="00AA6085">
        <w:rPr>
          <w:sz w:val="26"/>
          <w:szCs w:val="26"/>
          <w:u w:val="single"/>
        </w:rPr>
        <w:t xml:space="preserve"> Domanda di partecipazione al tirocinio formativo </w:t>
      </w:r>
      <w:r w:rsidRPr="00805677">
        <w:rPr>
          <w:sz w:val="26"/>
          <w:szCs w:val="26"/>
          <w:u w:val="single"/>
        </w:rPr>
        <w:t xml:space="preserve">presso </w:t>
      </w:r>
      <w:r w:rsidR="00273F8B">
        <w:rPr>
          <w:sz w:val="26"/>
          <w:szCs w:val="26"/>
          <w:u w:val="single"/>
        </w:rPr>
        <w:t xml:space="preserve">lo </w:t>
      </w:r>
      <w:r w:rsidR="00273F8B" w:rsidRPr="00273F8B">
        <w:rPr>
          <w:sz w:val="26"/>
          <w:szCs w:val="26"/>
          <w:u w:val="single"/>
        </w:rPr>
        <w:t>European Legal Support Center (ELSC)</w:t>
      </w:r>
    </w:p>
    <w:p w14:paraId="539AAF33" w14:textId="77777777" w:rsidR="00805677" w:rsidRPr="00805677" w:rsidRDefault="00805677" w:rsidP="00805677">
      <w:pPr>
        <w:spacing w:line="360" w:lineRule="auto"/>
        <w:jc w:val="center"/>
        <w:rPr>
          <w:sz w:val="26"/>
          <w:szCs w:val="26"/>
        </w:rPr>
      </w:pPr>
      <w:r w:rsidRPr="00805677">
        <w:rPr>
          <w:sz w:val="26"/>
          <w:szCs w:val="26"/>
        </w:rPr>
        <w:t>*</w:t>
      </w:r>
    </w:p>
    <w:p w14:paraId="70401662" w14:textId="77777777" w:rsidR="00805677" w:rsidRDefault="00805677" w:rsidP="0080567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Il</w:t>
      </w:r>
      <w:r w:rsidR="00333975">
        <w:rPr>
          <w:sz w:val="26"/>
          <w:szCs w:val="26"/>
        </w:rPr>
        <w:t>/La</w:t>
      </w:r>
      <w:r>
        <w:rPr>
          <w:sz w:val="26"/>
          <w:szCs w:val="26"/>
        </w:rPr>
        <w:t xml:space="preserve"> sottoscritto</w:t>
      </w:r>
      <w:r w:rsidR="00333975">
        <w:rPr>
          <w:sz w:val="26"/>
          <w:szCs w:val="26"/>
        </w:rPr>
        <w:t>/a</w:t>
      </w:r>
      <w:r>
        <w:rPr>
          <w:sz w:val="26"/>
          <w:szCs w:val="26"/>
        </w:rPr>
        <w:t xml:space="preserve"> ______________________________, nato</w:t>
      </w:r>
      <w:r w:rsidR="00333975">
        <w:rPr>
          <w:sz w:val="26"/>
          <w:szCs w:val="26"/>
        </w:rPr>
        <w:t>/a</w:t>
      </w:r>
      <w:r>
        <w:rPr>
          <w:sz w:val="26"/>
          <w:szCs w:val="26"/>
        </w:rPr>
        <w:t xml:space="preserve"> a _________, residente a _______, (__), Via _________</w:t>
      </w:r>
      <w:r w:rsidR="001E6C98">
        <w:rPr>
          <w:sz w:val="26"/>
          <w:szCs w:val="26"/>
        </w:rPr>
        <w:t>______</w:t>
      </w:r>
      <w:r>
        <w:rPr>
          <w:sz w:val="26"/>
          <w:szCs w:val="26"/>
        </w:rPr>
        <w:t xml:space="preserve">_, n. __, </w:t>
      </w:r>
      <w:r w:rsidR="001E6C98">
        <w:rPr>
          <w:sz w:val="26"/>
          <w:szCs w:val="26"/>
        </w:rPr>
        <w:t xml:space="preserve">tel.__________________, e.mail_________________ </w:t>
      </w:r>
      <w:r>
        <w:rPr>
          <w:sz w:val="26"/>
          <w:szCs w:val="26"/>
        </w:rPr>
        <w:t>numero di matricola _______, iscritto</w:t>
      </w:r>
      <w:r w:rsidR="00333975">
        <w:rPr>
          <w:sz w:val="26"/>
          <w:szCs w:val="26"/>
        </w:rPr>
        <w:t>/a</w:t>
      </w:r>
      <w:r>
        <w:rPr>
          <w:sz w:val="26"/>
          <w:szCs w:val="26"/>
        </w:rPr>
        <w:t xml:space="preserve"> al _____ (anno) del Corso di Laurea Magistr</w:t>
      </w:r>
      <w:r w:rsidR="00AA6085">
        <w:rPr>
          <w:sz w:val="26"/>
          <w:szCs w:val="26"/>
        </w:rPr>
        <w:t xml:space="preserve">ale in Giurisprudenza presso il Dipartimento </w:t>
      </w:r>
      <w:r>
        <w:rPr>
          <w:sz w:val="26"/>
          <w:szCs w:val="26"/>
        </w:rPr>
        <w:t>di Giurisprudenza dell’Università di Ferrara,</w:t>
      </w:r>
      <w:r w:rsidR="00333975">
        <w:rPr>
          <w:sz w:val="26"/>
          <w:szCs w:val="26"/>
        </w:rPr>
        <w:t xml:space="preserve"> sede di _________________________</w:t>
      </w:r>
    </w:p>
    <w:p w14:paraId="65A7AC27" w14:textId="77777777" w:rsidR="00805677" w:rsidRPr="00805677" w:rsidRDefault="00805677" w:rsidP="00805677">
      <w:pPr>
        <w:spacing w:line="360" w:lineRule="auto"/>
        <w:jc w:val="center"/>
        <w:rPr>
          <w:smallCaps/>
          <w:sz w:val="26"/>
          <w:szCs w:val="26"/>
        </w:rPr>
      </w:pPr>
      <w:r w:rsidRPr="00805677">
        <w:rPr>
          <w:smallCaps/>
          <w:sz w:val="26"/>
          <w:szCs w:val="26"/>
        </w:rPr>
        <w:t>chiede</w:t>
      </w:r>
    </w:p>
    <w:p w14:paraId="6C844C6D" w14:textId="06994618" w:rsidR="00805677" w:rsidRDefault="00805677" w:rsidP="0080567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di partecipare a</w:t>
      </w:r>
      <w:r w:rsidR="00AA6085">
        <w:rPr>
          <w:sz w:val="26"/>
          <w:szCs w:val="26"/>
        </w:rPr>
        <w:t xml:space="preserve">l tirocinio </w:t>
      </w:r>
      <w:r w:rsidR="00AA6085" w:rsidRPr="00273F8B">
        <w:rPr>
          <w:sz w:val="26"/>
          <w:szCs w:val="26"/>
        </w:rPr>
        <w:t xml:space="preserve">formativo </w:t>
      </w:r>
      <w:r w:rsidRPr="00273F8B">
        <w:rPr>
          <w:sz w:val="26"/>
          <w:szCs w:val="26"/>
        </w:rPr>
        <w:t xml:space="preserve">organizzato presso </w:t>
      </w:r>
      <w:r w:rsidR="00273F8B" w:rsidRPr="00273F8B">
        <w:rPr>
          <w:sz w:val="26"/>
          <w:szCs w:val="26"/>
        </w:rPr>
        <w:t>lo European Legal Support Center (ELSC)</w:t>
      </w:r>
      <w:r w:rsidR="00333975" w:rsidRPr="00273F8B">
        <w:rPr>
          <w:sz w:val="26"/>
          <w:szCs w:val="26"/>
        </w:rPr>
        <w:t xml:space="preserve"> </w:t>
      </w:r>
      <w:r w:rsidR="000143DC" w:rsidRPr="00273F8B">
        <w:rPr>
          <w:sz w:val="26"/>
          <w:szCs w:val="26"/>
        </w:rPr>
        <w:t>nell’</w:t>
      </w:r>
      <w:r w:rsidRPr="00273F8B">
        <w:rPr>
          <w:sz w:val="26"/>
          <w:szCs w:val="26"/>
        </w:rPr>
        <w:t>anno accademico 20</w:t>
      </w:r>
      <w:r w:rsidR="00A85BD8">
        <w:rPr>
          <w:sz w:val="26"/>
          <w:szCs w:val="26"/>
        </w:rPr>
        <w:t>20</w:t>
      </w:r>
      <w:r w:rsidR="00C515C8" w:rsidRPr="00273F8B">
        <w:rPr>
          <w:sz w:val="26"/>
          <w:szCs w:val="26"/>
        </w:rPr>
        <w:t>/20</w:t>
      </w:r>
      <w:r w:rsidR="00A85BD8">
        <w:rPr>
          <w:sz w:val="26"/>
          <w:szCs w:val="26"/>
        </w:rPr>
        <w:t>21</w:t>
      </w:r>
      <w:r w:rsidRPr="00273F8B">
        <w:rPr>
          <w:sz w:val="26"/>
          <w:szCs w:val="26"/>
        </w:rPr>
        <w:t>.</w:t>
      </w:r>
    </w:p>
    <w:p w14:paraId="2A74DFE5" w14:textId="77777777" w:rsidR="00805677" w:rsidRDefault="00805677" w:rsidP="00805677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*</w:t>
      </w:r>
    </w:p>
    <w:p w14:paraId="60BE160D" w14:textId="77777777" w:rsidR="00805677" w:rsidRDefault="00805677" w:rsidP="0080567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Il</w:t>
      </w:r>
      <w:r w:rsidR="00333975">
        <w:rPr>
          <w:sz w:val="26"/>
          <w:szCs w:val="26"/>
        </w:rPr>
        <w:t>/La</w:t>
      </w:r>
      <w:r>
        <w:rPr>
          <w:sz w:val="26"/>
          <w:szCs w:val="26"/>
        </w:rPr>
        <w:t xml:space="preserve"> sottoscritto</w:t>
      </w:r>
      <w:r w:rsidR="00333975">
        <w:rPr>
          <w:sz w:val="26"/>
          <w:szCs w:val="26"/>
        </w:rPr>
        <w:t>/a</w:t>
      </w:r>
      <w:r>
        <w:rPr>
          <w:sz w:val="26"/>
          <w:szCs w:val="26"/>
        </w:rPr>
        <w:t>, sotto la propria responsabilità, dichiara quanto segue:</w:t>
      </w:r>
    </w:p>
    <w:p w14:paraId="7760E3F6" w14:textId="77777777" w:rsidR="00805677" w:rsidRDefault="00805677" w:rsidP="0080567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1) di aver</w:t>
      </w:r>
      <w:r w:rsidR="00333975">
        <w:rPr>
          <w:sz w:val="26"/>
          <w:szCs w:val="26"/>
        </w:rPr>
        <w:t xml:space="preserve"> / non aver</w:t>
      </w:r>
      <w:r>
        <w:rPr>
          <w:sz w:val="26"/>
          <w:szCs w:val="26"/>
        </w:rPr>
        <w:t xml:space="preserve"> superato l’esa</w:t>
      </w:r>
      <w:r w:rsidR="00B454B4">
        <w:rPr>
          <w:sz w:val="26"/>
          <w:szCs w:val="26"/>
        </w:rPr>
        <w:t>me</w:t>
      </w:r>
      <w:r w:rsidR="001C7BF0">
        <w:rPr>
          <w:sz w:val="26"/>
          <w:szCs w:val="26"/>
        </w:rPr>
        <w:t xml:space="preserve"> di </w:t>
      </w:r>
      <w:r w:rsidR="00333975">
        <w:rPr>
          <w:sz w:val="26"/>
          <w:szCs w:val="26"/>
        </w:rPr>
        <w:t xml:space="preserve">Diritto </w:t>
      </w:r>
      <w:r w:rsidR="00273F8B">
        <w:rPr>
          <w:sz w:val="26"/>
          <w:szCs w:val="26"/>
        </w:rPr>
        <w:t>internazionale</w:t>
      </w:r>
      <w:r>
        <w:rPr>
          <w:sz w:val="26"/>
          <w:szCs w:val="26"/>
        </w:rPr>
        <w:t>, conseguendo la votazione di __/30 in data _____;</w:t>
      </w:r>
    </w:p>
    <w:p w14:paraId="5B163C24" w14:textId="77777777" w:rsidR="00273F8B" w:rsidRDefault="00273F8B" w:rsidP="00273F8B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2) di aver / non aver superato l’esame di Diritto costituzionale II, conseguendo la votazione di __/30 in data _____;</w:t>
      </w:r>
    </w:p>
    <w:p w14:paraId="7F0E20F1" w14:textId="77777777" w:rsidR="00273F8B" w:rsidRDefault="00273F8B" w:rsidP="00273F8B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3) di aver / non aver superato l’esame di International Human Rights, conseguendo la votazione di __/30 in data _____;</w:t>
      </w:r>
    </w:p>
    <w:p w14:paraId="5C12C505" w14:textId="77777777" w:rsidR="00273F8B" w:rsidRDefault="00273F8B" w:rsidP="00273F8B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4) di aver / non aver superato l’esame di Diritti umani e diritto umanitario nei conflitti armati, conseguendo la votazione di __/30 in data _____;</w:t>
      </w:r>
    </w:p>
    <w:p w14:paraId="571D3A3D" w14:textId="77777777" w:rsidR="00805677" w:rsidRDefault="00273F8B" w:rsidP="0080567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5</w:t>
      </w:r>
      <w:r w:rsidR="00805677">
        <w:rPr>
          <w:sz w:val="26"/>
          <w:szCs w:val="26"/>
        </w:rPr>
        <w:t>) di possedere, alla data di presentazione della presente domanda, una media pari a ___/30;</w:t>
      </w:r>
    </w:p>
    <w:p w14:paraId="175025CE" w14:textId="77777777" w:rsidR="00D777E1" w:rsidRPr="00602BF4" w:rsidRDefault="00273F8B" w:rsidP="0080567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6</w:t>
      </w:r>
      <w:r w:rsidR="00C515C8">
        <w:rPr>
          <w:sz w:val="26"/>
          <w:szCs w:val="26"/>
        </w:rPr>
        <w:t xml:space="preserve">) di </w:t>
      </w:r>
      <w:r w:rsidR="00333975">
        <w:rPr>
          <w:sz w:val="26"/>
          <w:szCs w:val="26"/>
        </w:rPr>
        <w:t>impegnarsi a</w:t>
      </w:r>
      <w:r w:rsidR="00F058CD">
        <w:rPr>
          <w:sz w:val="26"/>
          <w:szCs w:val="26"/>
        </w:rPr>
        <w:t xml:space="preserve"> partecipare al tirocinio formativo </w:t>
      </w:r>
      <w:r w:rsidR="00805677">
        <w:rPr>
          <w:sz w:val="26"/>
          <w:szCs w:val="26"/>
        </w:rPr>
        <w:t xml:space="preserve">in oggetto, nelle forme e con le modalità che saranno concordate con il </w:t>
      </w:r>
      <w:r w:rsidR="00333975">
        <w:rPr>
          <w:sz w:val="26"/>
          <w:szCs w:val="26"/>
        </w:rPr>
        <w:t>tutor aziendale</w:t>
      </w:r>
      <w:r w:rsidR="00D777E1">
        <w:rPr>
          <w:sz w:val="26"/>
          <w:szCs w:val="26"/>
        </w:rPr>
        <w:t>;</w:t>
      </w:r>
    </w:p>
    <w:p w14:paraId="78C71C09" w14:textId="77777777" w:rsidR="00805677" w:rsidRDefault="00805677" w:rsidP="00805677">
      <w:pPr>
        <w:spacing w:line="360" w:lineRule="auto"/>
        <w:jc w:val="center"/>
        <w:rPr>
          <w:smallCaps/>
          <w:sz w:val="26"/>
          <w:szCs w:val="26"/>
        </w:rPr>
      </w:pPr>
      <w:r>
        <w:rPr>
          <w:smallCaps/>
          <w:sz w:val="26"/>
          <w:szCs w:val="26"/>
        </w:rPr>
        <w:t>*</w:t>
      </w:r>
    </w:p>
    <w:p w14:paraId="098B7B0F" w14:textId="77777777" w:rsidR="00C55A39" w:rsidRDefault="00805677" w:rsidP="0080567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Il sottoscritto inoltre dichiara </w:t>
      </w:r>
      <w:r w:rsidR="008B2CC7">
        <w:rPr>
          <w:sz w:val="26"/>
          <w:szCs w:val="26"/>
        </w:rPr>
        <w:t>di essere interessato al</w:t>
      </w:r>
      <w:r w:rsidR="00F058CD">
        <w:rPr>
          <w:sz w:val="26"/>
          <w:szCs w:val="26"/>
        </w:rPr>
        <w:t xml:space="preserve"> tirocinio formativo per le seguenti ragioni</w:t>
      </w:r>
      <w:r w:rsidR="008B2CC7">
        <w:rPr>
          <w:sz w:val="26"/>
          <w:szCs w:val="26"/>
        </w:rPr>
        <w:t>: __________________________________________________________________________</w:t>
      </w:r>
    </w:p>
    <w:p w14:paraId="46FCB69B" w14:textId="77777777" w:rsidR="00C55A39" w:rsidRDefault="00C55A39" w:rsidP="0080567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</w:t>
      </w:r>
    </w:p>
    <w:p w14:paraId="67F62F13" w14:textId="77777777" w:rsidR="00805677" w:rsidRDefault="008B2CC7" w:rsidP="0080567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__________________________________________________________________________</w:t>
      </w:r>
    </w:p>
    <w:p w14:paraId="6A78D2C7" w14:textId="77777777" w:rsidR="008B2CC7" w:rsidRDefault="008B2CC7" w:rsidP="0080567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Ferrara, _</w:t>
      </w:r>
      <w:r w:rsidR="00C55A39">
        <w:rPr>
          <w:sz w:val="26"/>
          <w:szCs w:val="26"/>
        </w:rPr>
        <w:t>_</w:t>
      </w:r>
      <w:r>
        <w:rPr>
          <w:sz w:val="26"/>
          <w:szCs w:val="26"/>
        </w:rPr>
        <w:t>_/_</w:t>
      </w:r>
      <w:r w:rsidR="00C55A39">
        <w:rPr>
          <w:sz w:val="26"/>
          <w:szCs w:val="26"/>
        </w:rPr>
        <w:t>_</w:t>
      </w:r>
      <w:r>
        <w:rPr>
          <w:sz w:val="26"/>
          <w:szCs w:val="26"/>
        </w:rPr>
        <w:t>_/_</w:t>
      </w:r>
      <w:r w:rsidR="00C55A39">
        <w:rPr>
          <w:sz w:val="26"/>
          <w:szCs w:val="26"/>
        </w:rPr>
        <w:t>_</w:t>
      </w:r>
      <w:r>
        <w:rPr>
          <w:sz w:val="26"/>
          <w:szCs w:val="26"/>
        </w:rPr>
        <w:t>_</w:t>
      </w:r>
    </w:p>
    <w:p w14:paraId="383B0532" w14:textId="77777777" w:rsidR="008B2CC7" w:rsidRDefault="008B2CC7" w:rsidP="00805677">
      <w:p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In fede,</w:t>
      </w:r>
    </w:p>
    <w:sectPr w:rsidR="008B2CC7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9D7F6EF" w16cid:durableId="23444D0D"/>
  <w16cid:commentId w16cid:paraId="3185FF4E" w16cid:durableId="23444D1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C850CF" w14:textId="77777777" w:rsidR="00F03F11" w:rsidRDefault="00F03F11" w:rsidP="000143DC">
      <w:r>
        <w:separator/>
      </w:r>
    </w:p>
  </w:endnote>
  <w:endnote w:type="continuationSeparator" w:id="0">
    <w:p w14:paraId="36DC8AE7" w14:textId="77777777" w:rsidR="00F03F11" w:rsidRDefault="00F03F11" w:rsidP="000143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77219C" w14:textId="77777777" w:rsidR="00F03F11" w:rsidRDefault="00F03F11" w:rsidP="000143DC">
      <w:r>
        <w:separator/>
      </w:r>
    </w:p>
  </w:footnote>
  <w:footnote w:type="continuationSeparator" w:id="0">
    <w:p w14:paraId="078F6800" w14:textId="77777777" w:rsidR="00F03F11" w:rsidRDefault="00F03F11" w:rsidP="000143D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activeWritingStyle w:appName="MSWord" w:lang="it-IT" w:vendorID="64" w:dllVersion="131078" w:nlCheck="1" w:checkStyle="0"/>
  <w:defaultTabStop w:val="708"/>
  <w:hyphenationZone w:val="283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2MDUxMDUxNbY0MDJX0lEKTi0uzszPAykwrAUAkTRGQCwAAAA="/>
  </w:docVars>
  <w:rsids>
    <w:rsidRoot w:val="002D5A7E"/>
    <w:rsid w:val="000143DC"/>
    <w:rsid w:val="000323C7"/>
    <w:rsid w:val="001635B3"/>
    <w:rsid w:val="001A12E2"/>
    <w:rsid w:val="001C5E35"/>
    <w:rsid w:val="001C7BF0"/>
    <w:rsid w:val="001E1720"/>
    <w:rsid w:val="001E6C98"/>
    <w:rsid w:val="00273F8B"/>
    <w:rsid w:val="002D5A7E"/>
    <w:rsid w:val="002E0B90"/>
    <w:rsid w:val="003051BE"/>
    <w:rsid w:val="003333C3"/>
    <w:rsid w:val="00333975"/>
    <w:rsid w:val="00355DD6"/>
    <w:rsid w:val="00376B81"/>
    <w:rsid w:val="003A0BE0"/>
    <w:rsid w:val="00470B72"/>
    <w:rsid w:val="004972E6"/>
    <w:rsid w:val="005330E2"/>
    <w:rsid w:val="00602BF4"/>
    <w:rsid w:val="00626194"/>
    <w:rsid w:val="006308B9"/>
    <w:rsid w:val="00647DD9"/>
    <w:rsid w:val="006726C4"/>
    <w:rsid w:val="006A3E14"/>
    <w:rsid w:val="007001CB"/>
    <w:rsid w:val="0073068E"/>
    <w:rsid w:val="00805677"/>
    <w:rsid w:val="00826F7C"/>
    <w:rsid w:val="00887093"/>
    <w:rsid w:val="008B2CC7"/>
    <w:rsid w:val="008E270E"/>
    <w:rsid w:val="0093284A"/>
    <w:rsid w:val="00934D09"/>
    <w:rsid w:val="00953264"/>
    <w:rsid w:val="00A009DD"/>
    <w:rsid w:val="00A25265"/>
    <w:rsid w:val="00A85BD8"/>
    <w:rsid w:val="00AA6085"/>
    <w:rsid w:val="00AD14B7"/>
    <w:rsid w:val="00B454B4"/>
    <w:rsid w:val="00BC4123"/>
    <w:rsid w:val="00C515C8"/>
    <w:rsid w:val="00C55A39"/>
    <w:rsid w:val="00D309E5"/>
    <w:rsid w:val="00D47478"/>
    <w:rsid w:val="00D777E1"/>
    <w:rsid w:val="00D94B74"/>
    <w:rsid w:val="00DB0BCD"/>
    <w:rsid w:val="00DC12D6"/>
    <w:rsid w:val="00E73ABE"/>
    <w:rsid w:val="00F03F11"/>
    <w:rsid w:val="00F05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C270B5D"/>
  <w15:docId w15:val="{28C8611A-C4A4-452B-901D-0959D4F1C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Pr>
      <w:sz w:val="24"/>
      <w:szCs w:val="24"/>
    </w:rPr>
  </w:style>
  <w:style w:type="paragraph" w:styleId="Titolo1">
    <w:name w:val="heading 1"/>
    <w:basedOn w:val="Normale"/>
    <w:next w:val="Normale"/>
    <w:qFormat/>
    <w:pPr>
      <w:keepNext/>
      <w:spacing w:line="360" w:lineRule="auto"/>
      <w:jc w:val="both"/>
      <w:outlineLvl w:val="0"/>
    </w:pPr>
    <w:rPr>
      <w:rFonts w:ascii="Verdana" w:hAnsi="Verdana" w:cs="Tahoma"/>
      <w:b/>
      <w:bCs/>
      <w:sz w:val="20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33397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qFormat/>
    <w:pPr>
      <w:spacing w:line="360" w:lineRule="auto"/>
      <w:jc w:val="center"/>
    </w:pPr>
    <w:rPr>
      <w:rFonts w:ascii="Verdana" w:hAnsi="Verdana" w:cs="Tahoma"/>
      <w:b/>
      <w:bCs/>
      <w:sz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D5A7E"/>
    <w:rPr>
      <w:rFonts w:ascii="Tahoma" w:hAnsi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2D5A7E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143DC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143DC"/>
  </w:style>
  <w:style w:type="character" w:styleId="Rimandonotaapidipagina">
    <w:name w:val="footnote reference"/>
    <w:uiPriority w:val="99"/>
    <w:semiHidden/>
    <w:unhideWhenUsed/>
    <w:rsid w:val="000143DC"/>
    <w:rPr>
      <w:vertAlign w:val="superscript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333975"/>
    <w:rPr>
      <w:rFonts w:asciiTheme="majorHAnsi" w:eastAsiaTheme="majorEastAsia" w:hAnsiTheme="majorHAnsi" w:cstheme="majorBidi"/>
      <w:b/>
      <w:bCs/>
      <w:sz w:val="26"/>
      <w:szCs w:val="26"/>
    </w:rPr>
  </w:style>
  <w:style w:type="character" w:styleId="Rimandocommento">
    <w:name w:val="annotation reference"/>
    <w:basedOn w:val="Carpredefinitoparagrafo"/>
    <w:uiPriority w:val="99"/>
    <w:semiHidden/>
    <w:unhideWhenUsed/>
    <w:rsid w:val="00273F8B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273F8B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273F8B"/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73F8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73F8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901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7C04A0-7203-4F3D-874C-224DD89E9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7</Words>
  <Characters>1699</Characters>
  <Application>Microsoft Office Word</Application>
  <DocSecurity>0</DocSecurity>
  <Lines>14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Officine Aeronavali Venezia</Company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carpa</dc:creator>
  <cp:keywords/>
  <cp:lastModifiedBy>user</cp:lastModifiedBy>
  <cp:revision>2</cp:revision>
  <cp:lastPrinted>2009-10-14T15:04:00Z</cp:lastPrinted>
  <dcterms:created xsi:type="dcterms:W3CDTF">2020-11-16T15:27:00Z</dcterms:created>
  <dcterms:modified xsi:type="dcterms:W3CDTF">2020-11-16T15:27:00Z</dcterms:modified>
</cp:coreProperties>
</file>